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b/>
          <w:sz w:val="28"/>
        </w:rPr>
      </w:pPr>
      <w:r w:rsidRPr="006B5140">
        <w:rPr>
          <w:rFonts w:ascii="Times New Roman" w:hAnsi="Times New Roman"/>
          <w:b/>
          <w:sz w:val="28"/>
        </w:rPr>
        <w:t xml:space="preserve">RADA PRE </w:t>
      </w:r>
      <w:r w:rsidR="00A160DB" w:rsidRPr="006B5140">
        <w:rPr>
          <w:rFonts w:ascii="Times New Roman" w:hAnsi="Times New Roman"/>
          <w:b/>
          <w:sz w:val="28"/>
        </w:rPr>
        <w:t>MEDIÁLNE SLUŽBY</w:t>
      </w:r>
    </w:p>
    <w:p w:rsidR="0096536B" w:rsidRPr="006B5140" w:rsidRDefault="00BF6CB3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</w:rPr>
      </w:pPr>
      <w:r w:rsidRPr="006B5140">
        <w:rPr>
          <w:rFonts w:ascii="Times New Roman" w:hAnsi="Times New Roman"/>
        </w:rPr>
        <w:t>Palisády 36</w:t>
      </w:r>
      <w:r w:rsidR="0096536B" w:rsidRPr="006B5140">
        <w:rPr>
          <w:rFonts w:ascii="Times New Roman" w:hAnsi="Times New Roman"/>
          <w:bCs/>
        </w:rPr>
        <w:t>, 81</w:t>
      </w:r>
      <w:r w:rsidRPr="006B5140">
        <w:rPr>
          <w:rFonts w:ascii="Times New Roman" w:hAnsi="Times New Roman"/>
          <w:bCs/>
        </w:rPr>
        <w:t>1</w:t>
      </w:r>
      <w:r w:rsidR="0096536B" w:rsidRPr="006B5140">
        <w:rPr>
          <w:rFonts w:ascii="Times New Roman" w:hAnsi="Times New Roman"/>
          <w:bCs/>
        </w:rPr>
        <w:t xml:space="preserve"> 0</w:t>
      </w:r>
      <w:r w:rsidRPr="006B5140">
        <w:rPr>
          <w:rFonts w:ascii="Times New Roman" w:hAnsi="Times New Roman"/>
          <w:bCs/>
        </w:rPr>
        <w:t>6 Bratislava</w:t>
      </w:r>
    </w:p>
    <w:p w:rsidR="0096536B" w:rsidRPr="006B5140" w:rsidRDefault="00ED5115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Telefón : 02/ 20906500</w:t>
      </w:r>
    </w:p>
    <w:p w:rsidR="00CC1FB7" w:rsidRPr="006B5140" w:rsidRDefault="00CC1FB7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B5140">
        <w:rPr>
          <w:rFonts w:ascii="Times New Roman" w:hAnsi="Times New Roman"/>
          <w:sz w:val="20"/>
        </w:rPr>
        <w:t xml:space="preserve">e-mail.: office@rvr.sk; </w:t>
      </w:r>
      <w:r w:rsidR="0058069F">
        <w:rPr>
          <w:rFonts w:ascii="Times New Roman" w:hAnsi="Times New Roman"/>
          <w:sz w:val="20"/>
        </w:rPr>
        <w:t>reo</w:t>
      </w:r>
      <w:r w:rsidRPr="006B5140">
        <w:rPr>
          <w:rFonts w:ascii="Times New Roman" w:hAnsi="Times New Roman"/>
          <w:sz w:val="20"/>
        </w:rPr>
        <w:t>@r</w:t>
      </w:r>
      <w:r w:rsidR="007F008F">
        <w:rPr>
          <w:rFonts w:ascii="Times New Roman" w:hAnsi="Times New Roman"/>
          <w:sz w:val="20"/>
        </w:rPr>
        <w:t>vr</w:t>
      </w:r>
      <w:r w:rsidRPr="006B5140">
        <w:rPr>
          <w:rFonts w:ascii="Times New Roman" w:hAnsi="Times New Roman"/>
          <w:sz w:val="20"/>
        </w:rPr>
        <w:t xml:space="preserve">.sk </w:t>
      </w:r>
    </w:p>
    <w:p w:rsidR="00CC1FB7" w:rsidRPr="006B5140" w:rsidRDefault="0058069F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www.rpms</w:t>
      </w:r>
      <w:r w:rsidR="00CC1FB7" w:rsidRPr="006B5140">
        <w:rPr>
          <w:rFonts w:ascii="Times New Roman" w:hAnsi="Times New Roman"/>
          <w:sz w:val="20"/>
        </w:rPr>
        <w:t>.sk</w:t>
      </w:r>
    </w:p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</w:p>
    <w:p w:rsidR="0096536B" w:rsidRPr="006B5140" w:rsidRDefault="0096536B" w:rsidP="0096536B">
      <w:pPr>
        <w:rPr>
          <w:lang w:val="sk-SK"/>
        </w:rPr>
      </w:pPr>
    </w:p>
    <w:p w:rsidR="0096536B" w:rsidRPr="006B5140" w:rsidRDefault="0096536B" w:rsidP="0096536B">
      <w:pPr>
        <w:pStyle w:val="Nadpis1"/>
        <w:rPr>
          <w:b/>
          <w:bCs/>
          <w:sz w:val="32"/>
        </w:rPr>
      </w:pPr>
      <w:r w:rsidRPr="006B5140">
        <w:rPr>
          <w:b/>
          <w:bCs/>
          <w:sz w:val="32"/>
        </w:rPr>
        <w:t xml:space="preserve">Žiadosť o udelenie </w:t>
      </w:r>
      <w:r w:rsidR="008716A3" w:rsidRPr="006B5140">
        <w:rPr>
          <w:b/>
          <w:bCs/>
          <w:sz w:val="32"/>
        </w:rPr>
        <w:t xml:space="preserve">autorizácie </w:t>
      </w:r>
      <w:r w:rsidR="00074BAF" w:rsidRPr="006B5140">
        <w:rPr>
          <w:b/>
          <w:bCs/>
          <w:sz w:val="32"/>
        </w:rPr>
        <w:t>poskytovania</w:t>
      </w:r>
    </w:p>
    <w:p w:rsidR="0096536B" w:rsidRPr="006B5140" w:rsidRDefault="0096536B" w:rsidP="0096536B">
      <w:pPr>
        <w:rPr>
          <w:lang w:val="sk-SK"/>
        </w:rPr>
      </w:pPr>
    </w:p>
    <w:p w:rsidR="0096536B" w:rsidRPr="006B5140" w:rsidRDefault="0096536B" w:rsidP="0096536B">
      <w:pPr>
        <w:jc w:val="center"/>
        <w:rPr>
          <w:b/>
          <w:lang w:val="sk-SK"/>
        </w:rPr>
      </w:pPr>
      <w:r w:rsidRPr="006B5140">
        <w:rPr>
          <w:b/>
          <w:lang w:val="sk-SK"/>
        </w:rPr>
        <w:t xml:space="preserve">podľa ustanovenia § </w:t>
      </w:r>
      <w:r w:rsidR="00074BAF" w:rsidRPr="006B5140">
        <w:rPr>
          <w:b/>
          <w:lang w:val="sk-SK"/>
        </w:rPr>
        <w:t>176</w:t>
      </w:r>
      <w:r w:rsidRPr="006B5140">
        <w:rPr>
          <w:b/>
          <w:lang w:val="sk-SK"/>
        </w:rPr>
        <w:t xml:space="preserve"> zákona č. 2</w:t>
      </w:r>
      <w:r w:rsidR="00A326DB" w:rsidRPr="006B5140">
        <w:rPr>
          <w:b/>
          <w:lang w:val="sk-SK"/>
        </w:rPr>
        <w:t>64</w:t>
      </w:r>
      <w:r w:rsidRPr="006B5140">
        <w:rPr>
          <w:b/>
          <w:lang w:val="sk-SK"/>
        </w:rPr>
        <w:t>/20</w:t>
      </w:r>
      <w:r w:rsidR="00A326DB" w:rsidRPr="006B5140">
        <w:rPr>
          <w:b/>
          <w:lang w:val="sk-SK"/>
        </w:rPr>
        <w:t>22</w:t>
      </w:r>
      <w:r w:rsidRPr="006B5140">
        <w:rPr>
          <w:b/>
          <w:lang w:val="sk-SK"/>
        </w:rPr>
        <w:t xml:space="preserve"> Z. z. o</w:t>
      </w:r>
      <w:r w:rsidR="00A326DB" w:rsidRPr="006B5140">
        <w:rPr>
          <w:b/>
          <w:lang w:val="sk-SK"/>
        </w:rPr>
        <w:t xml:space="preserve"> mediálnych službách </w:t>
      </w:r>
      <w:r w:rsidR="0010782B">
        <w:rPr>
          <w:b/>
          <w:lang w:val="sk-SK"/>
        </w:rPr>
        <w:br/>
      </w:r>
      <w:r w:rsidR="00A326DB" w:rsidRPr="006B5140">
        <w:rPr>
          <w:b/>
          <w:lang w:val="sk-SK"/>
        </w:rPr>
        <w:t>(ďalej len „zákon č. 264</w:t>
      </w:r>
      <w:r w:rsidRPr="006B5140">
        <w:rPr>
          <w:b/>
          <w:lang w:val="sk-SK"/>
        </w:rPr>
        <w:t>/20</w:t>
      </w:r>
      <w:r w:rsidR="00A326DB" w:rsidRPr="006B5140">
        <w:rPr>
          <w:b/>
          <w:lang w:val="sk-SK"/>
        </w:rPr>
        <w:t>22</w:t>
      </w:r>
      <w:r w:rsidRPr="006B5140">
        <w:rPr>
          <w:b/>
          <w:lang w:val="sk-SK"/>
        </w:rPr>
        <w:t xml:space="preserve"> Z. z.“)</w:t>
      </w:r>
    </w:p>
    <w:p w:rsidR="0096536B" w:rsidRPr="006B5140" w:rsidRDefault="00E20E10" w:rsidP="0096536B">
      <w:pPr>
        <w:jc w:val="both"/>
        <w:rPr>
          <w:sz w:val="28"/>
          <w:lang w:val="sk-SK"/>
        </w:rPr>
      </w:pPr>
      <w:r w:rsidRPr="006B5140"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5405</wp:posOffset>
                </wp:positionH>
                <wp:positionV relativeFrom="paragraph">
                  <wp:posOffset>137160</wp:posOffset>
                </wp:positionV>
                <wp:extent cx="5715000" cy="0"/>
                <wp:effectExtent l="13970" t="6985" r="5080" b="1206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015283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15pt,10.8pt" to="455.1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+pI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"/>
            </w:pict>
          </mc:Fallback>
        </mc:AlternateContent>
      </w:r>
    </w:p>
    <w:p w:rsidR="0096536B" w:rsidRPr="006B5140" w:rsidRDefault="0096536B" w:rsidP="0096536B">
      <w:pPr>
        <w:jc w:val="both"/>
        <w:rPr>
          <w:lang w:val="sk-SK"/>
        </w:rPr>
      </w:pPr>
    </w:p>
    <w:p w:rsidR="00765989" w:rsidRPr="002A0C9D" w:rsidRDefault="00765989" w:rsidP="00765989">
      <w:pPr>
        <w:numPr>
          <w:ilvl w:val="0"/>
          <w:numId w:val="1"/>
        </w:numPr>
        <w:tabs>
          <w:tab w:val="clear" w:pos="480"/>
          <w:tab w:val="num" w:pos="360"/>
        </w:tabs>
        <w:ind w:left="360"/>
        <w:jc w:val="both"/>
        <w:rPr>
          <w:b/>
          <w:bCs/>
          <w:sz w:val="28"/>
          <w:lang w:val="sk-SK"/>
        </w:rPr>
      </w:pPr>
      <w:r w:rsidRPr="002A0C9D">
        <w:rPr>
          <w:b/>
          <w:bCs/>
          <w:sz w:val="28"/>
          <w:lang w:val="sk-SK"/>
        </w:rPr>
        <w:t xml:space="preserve">      ÚDAJE O ŽIADATEĽOVI – </w:t>
      </w:r>
      <w:r>
        <w:rPr>
          <w:b/>
          <w:bCs/>
          <w:sz w:val="28"/>
          <w:lang w:val="sk-SK"/>
        </w:rPr>
        <w:t>právnická</w:t>
      </w:r>
      <w:r w:rsidRPr="002A0C9D">
        <w:rPr>
          <w:b/>
          <w:bCs/>
          <w:sz w:val="28"/>
          <w:lang w:val="sk-SK"/>
        </w:rPr>
        <w:t xml:space="preserve"> osoba</w:t>
      </w:r>
    </w:p>
    <w:p w:rsidR="00765989" w:rsidRPr="002A0C9D" w:rsidRDefault="00765989" w:rsidP="00765989">
      <w:pPr>
        <w:jc w:val="both"/>
        <w:rPr>
          <w:b/>
          <w:bCs/>
          <w:sz w:val="28"/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765989" w:rsidTr="006668B7">
        <w:trPr>
          <w:trHeight w:val="567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Názov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648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Identifikačné číslo organizácie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700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Sídlo a právna forma právnickej osoby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851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Údaje o spoločníkoch, akcionároch</w:t>
            </w:r>
            <w:r>
              <w:rPr>
                <w:rStyle w:val="Odkaznapoznmkupodiarou"/>
                <w:snapToGrid w:val="0"/>
                <w:sz w:val="20"/>
                <w:lang w:val="sk-SK"/>
              </w:rPr>
              <w:footnoteReference w:id="1"/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1321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Údaje o osobách, ktoré sú štatutárnym orgánom alebo členom štatutárneho alebo kontrolného orgánu žiadateľa</w:t>
            </w:r>
            <w:r>
              <w:rPr>
                <w:rStyle w:val="Odkaznapoznmkupodiarou"/>
                <w:snapToGrid w:val="0"/>
                <w:sz w:val="20"/>
                <w:lang w:val="sk-SK"/>
              </w:rPr>
              <w:footnoteReference w:id="2"/>
            </w:r>
          </w:p>
        </w:tc>
        <w:tc>
          <w:tcPr>
            <w:tcW w:w="6600" w:type="dxa"/>
          </w:tcPr>
          <w:p w:rsidR="00765989" w:rsidRDefault="00765989" w:rsidP="006668B7">
            <w:pPr>
              <w:pStyle w:val="Textpoznmkypodiarou"/>
              <w:rPr>
                <w:snapToGrid w:val="0"/>
                <w:szCs w:val="24"/>
              </w:rPr>
            </w:pPr>
          </w:p>
        </w:tc>
      </w:tr>
      <w:tr w:rsidR="00765989" w:rsidTr="006668B7">
        <w:trPr>
          <w:trHeight w:val="563"/>
        </w:trPr>
        <w:tc>
          <w:tcPr>
            <w:tcW w:w="2541" w:type="dxa"/>
          </w:tcPr>
          <w:p w:rsidR="00765989" w:rsidRDefault="00765989" w:rsidP="006668B7">
            <w:r w:rsidRPr="00920410">
              <w:rPr>
                <w:snapToGrid w:val="0"/>
                <w:sz w:val="20"/>
                <w:lang w:val="sk-SK"/>
              </w:rPr>
              <w:t>Údaje o základnom imaní</w:t>
            </w:r>
          </w:p>
        </w:tc>
        <w:tc>
          <w:tcPr>
            <w:tcW w:w="6600" w:type="dxa"/>
          </w:tcPr>
          <w:p w:rsidR="00765989" w:rsidRDefault="00765989" w:rsidP="006668B7"/>
        </w:tc>
      </w:tr>
      <w:tr w:rsidR="00765989" w:rsidTr="006668B7">
        <w:trPr>
          <w:trHeight w:val="1985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Údaje o vkladoch všetkých spoločníkov a o ich obchodných podieloch vrátane určenia druhu a peňažného ocenenia nepeňažných vkladov alebo o rozdelení akcií medzi akcionárov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Telefón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E-mail:</w:t>
            </w:r>
          </w:p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Web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</w:tbl>
    <w:p w:rsidR="00765989" w:rsidRPr="00251295" w:rsidRDefault="00765989" w:rsidP="00765989">
      <w:pPr>
        <w:jc w:val="both"/>
        <w:rPr>
          <w:b/>
          <w:lang w:val="sk-SK"/>
        </w:rPr>
      </w:pPr>
      <w:r w:rsidRPr="00251295">
        <w:rPr>
          <w:b/>
          <w:lang w:val="sk-SK"/>
        </w:rPr>
        <w:lastRenderedPageBreak/>
        <w:t>Údaje potrebné na vyžiadanie výpisu z registra trestov</w:t>
      </w:r>
      <w:r>
        <w:rPr>
          <w:rStyle w:val="Odkaznapoznmkupodiarou"/>
          <w:b/>
          <w:lang w:val="sk-SK"/>
        </w:rPr>
        <w:footnoteReference w:id="3"/>
      </w:r>
    </w:p>
    <w:p w:rsidR="00765989" w:rsidRDefault="00765989" w:rsidP="00765989">
      <w:pPr>
        <w:jc w:val="both"/>
        <w:rPr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765989" w:rsidTr="006668B7">
        <w:trPr>
          <w:trHeight w:val="567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O</w:t>
            </w:r>
            <w:r w:rsidRPr="00A25EC9">
              <w:rPr>
                <w:snapToGrid w:val="0"/>
                <w:sz w:val="20"/>
                <w:lang w:val="sk-SK"/>
              </w:rPr>
              <w:t>bchodné meno alebo názov a sídlo právnickej osoby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511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I</w:t>
            </w:r>
            <w:r w:rsidRPr="00A25EC9">
              <w:rPr>
                <w:snapToGrid w:val="0"/>
                <w:sz w:val="20"/>
                <w:lang w:val="sk-SK"/>
              </w:rPr>
              <w:t>dentifikačné číslo právnickej osoby, ak bolo pridelené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851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M</w:t>
            </w:r>
            <w:r w:rsidRPr="00A25EC9">
              <w:rPr>
                <w:snapToGrid w:val="0"/>
                <w:sz w:val="20"/>
                <w:lang w:val="sk-SK"/>
              </w:rPr>
              <w:t>eno, priezvisko, adresu trvalého pobytu a dátum narodenia fyzickej osoby, ktorá je oprávnená konať v mene právnickej osoby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594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O</w:t>
            </w:r>
            <w:r w:rsidRPr="00A25EC9">
              <w:rPr>
                <w:snapToGrid w:val="0"/>
                <w:sz w:val="20"/>
                <w:lang w:val="sk-SK"/>
              </w:rPr>
              <w:t>značenie registra, v ktorom je právnická osoba zapísaná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</w:tbl>
    <w:p w:rsidR="0096536B" w:rsidRPr="006B5140" w:rsidRDefault="0096536B" w:rsidP="0096536B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96536B" w:rsidRPr="006B5140" w:rsidRDefault="0096536B" w:rsidP="0096536B">
      <w:pPr>
        <w:pStyle w:val="Zkladntext2"/>
        <w:tabs>
          <w:tab w:val="left" w:pos="567"/>
        </w:tabs>
        <w:ind w:left="567" w:hanging="567"/>
        <w:rPr>
          <w:b w:val="0"/>
          <w:bCs w:val="0"/>
          <w:sz w:val="22"/>
          <w:szCs w:val="22"/>
        </w:rPr>
      </w:pPr>
      <w:r w:rsidRPr="006B5140">
        <w:rPr>
          <w:caps/>
        </w:rPr>
        <w:t xml:space="preserve">2. Údaje o majetkovom prepojení </w:t>
      </w:r>
      <w:r w:rsidRPr="006B5140">
        <w:rPr>
          <w:b w:val="0"/>
          <w:bCs w:val="0"/>
          <w:sz w:val="22"/>
          <w:szCs w:val="22"/>
        </w:rPr>
        <w:t xml:space="preserve">podľa § </w:t>
      </w:r>
      <w:r w:rsidR="00E625BF" w:rsidRPr="006B5140">
        <w:rPr>
          <w:b w:val="0"/>
          <w:bCs w:val="0"/>
          <w:sz w:val="22"/>
          <w:szCs w:val="22"/>
        </w:rPr>
        <w:t>1</w:t>
      </w:r>
      <w:r w:rsidR="00631C50" w:rsidRPr="006B5140">
        <w:rPr>
          <w:b w:val="0"/>
          <w:bCs w:val="0"/>
          <w:sz w:val="22"/>
          <w:szCs w:val="22"/>
        </w:rPr>
        <w:t>76</w:t>
      </w:r>
      <w:r w:rsidRPr="006B5140">
        <w:rPr>
          <w:b w:val="0"/>
          <w:bCs w:val="0"/>
          <w:sz w:val="22"/>
          <w:szCs w:val="22"/>
        </w:rPr>
        <w:t xml:space="preserve"> ods. 3 zákona č. 2</w:t>
      </w:r>
      <w:r w:rsidR="00E625BF" w:rsidRPr="006B5140">
        <w:rPr>
          <w:b w:val="0"/>
          <w:bCs w:val="0"/>
          <w:sz w:val="22"/>
          <w:szCs w:val="22"/>
        </w:rPr>
        <w:t>64</w:t>
      </w:r>
      <w:r w:rsidRPr="006B5140">
        <w:rPr>
          <w:b w:val="0"/>
          <w:bCs w:val="0"/>
          <w:sz w:val="22"/>
          <w:szCs w:val="22"/>
        </w:rPr>
        <w:t>/20</w:t>
      </w:r>
      <w:r w:rsidR="00E625BF" w:rsidRPr="006B5140">
        <w:rPr>
          <w:b w:val="0"/>
          <w:bCs w:val="0"/>
          <w:sz w:val="22"/>
          <w:szCs w:val="22"/>
        </w:rPr>
        <w:t>22</w:t>
      </w:r>
      <w:r w:rsidRPr="006B5140">
        <w:rPr>
          <w:b w:val="0"/>
          <w:bCs w:val="0"/>
          <w:sz w:val="22"/>
          <w:szCs w:val="22"/>
        </w:rPr>
        <w:t xml:space="preserve"> Z. z.: </w:t>
      </w:r>
    </w:p>
    <w:p w:rsidR="0096536B" w:rsidRPr="006B5140" w:rsidRDefault="001C75EA" w:rsidP="0096536B">
      <w:pPr>
        <w:pStyle w:val="Obyajntext"/>
        <w:jc w:val="both"/>
        <w:rPr>
          <w:rFonts w:ascii="Times New Roman" w:hAnsi="Times New Roman" w:cs="Times New Roman"/>
          <w:sz w:val="22"/>
          <w:szCs w:val="22"/>
        </w:rPr>
      </w:pPr>
      <w:r w:rsidRPr="006B5140">
        <w:rPr>
          <w:rFonts w:ascii="Times New Roman" w:hAnsi="Times New Roman" w:cs="Times New Roman"/>
          <w:sz w:val="22"/>
          <w:szCs w:val="22"/>
        </w:rPr>
        <w:t xml:space="preserve">Ak je žiadateľ o autorizáciu poskytovania poskytovateľom audiovizuálnej mediálnej služby na požiadanie, vysielateľom alebo prevádzkovateľom retransmisie v zahraničí alebo vydavateľom periodickej publikácie v Slovenskej republike alebo v zahraničí alebo je personálne alebo majetkovo prepojený s poskytovateľom audiovizuálnej mediálnej služby na požiadanie, vysielateľom, prevádzkovateľom retransmisie alebo vydavateľom periodickej publikácie v Slovenskej republike alebo v zahraničí, je povinný do žiadosti o autorizáciu uviesť tieto skutočnosti. Rovnakú povinnosť má žiadateľ o autorizáciu, ktorý poskytuje na území Slovenskej republiky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terestriálny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multiplex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 alebo je personálne alebo majetkovo prepojený s poskytovateľom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multiplexu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, ktorý poskytuje na území Slovenskej republiky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terestriálny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multiplex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>.</w:t>
      </w:r>
    </w:p>
    <w:p w:rsidR="0096536B" w:rsidRPr="006B5140" w:rsidRDefault="0096536B" w:rsidP="0096536B">
      <w:pPr>
        <w:pStyle w:val="Zkladntext3"/>
      </w:pPr>
    </w:p>
    <w:p w:rsidR="001F3FCE" w:rsidRPr="006B5140" w:rsidRDefault="001F3FCE" w:rsidP="0096536B">
      <w:pPr>
        <w:pStyle w:val="Zkladntext3"/>
      </w:pPr>
    </w:p>
    <w:p w:rsidR="001F3FCE" w:rsidRPr="006B5140" w:rsidRDefault="001F3FCE" w:rsidP="0096536B">
      <w:pPr>
        <w:pStyle w:val="Zkladntext3"/>
      </w:pPr>
    </w:p>
    <w:p w:rsidR="0096536B" w:rsidRPr="006B5140" w:rsidRDefault="0096536B" w:rsidP="0096536B">
      <w:pPr>
        <w:pStyle w:val="Zkladntext3"/>
      </w:pPr>
    </w:p>
    <w:p w:rsidR="001F3FCE" w:rsidRPr="006B5140" w:rsidRDefault="001F3FCE" w:rsidP="001F3FCE">
      <w:pPr>
        <w:pStyle w:val="Zkladntext3"/>
        <w:rPr>
          <w:b/>
          <w:bCs/>
          <w:sz w:val="28"/>
        </w:rPr>
      </w:pPr>
      <w:r w:rsidRPr="006B5140">
        <w:rPr>
          <w:b/>
          <w:bCs/>
          <w:sz w:val="28"/>
        </w:rPr>
        <w:t>3. ÚDAJE O</w:t>
      </w:r>
      <w:r w:rsidR="008C37BD">
        <w:rPr>
          <w:b/>
          <w:bCs/>
          <w:sz w:val="28"/>
        </w:rPr>
        <w:t> AUDIOVIZUÁLNEJ MEDIÁLNEJ SLUŽBE NA POŽIADANIE</w:t>
      </w:r>
    </w:p>
    <w:p w:rsidR="001F3FCE" w:rsidRPr="006B5140" w:rsidRDefault="001F3FCE" w:rsidP="001F3FCE">
      <w:pPr>
        <w:jc w:val="both"/>
        <w:rPr>
          <w:b/>
          <w:bCs/>
          <w:snapToGrid w:val="0"/>
          <w:lang w:val="sk-SK"/>
        </w:rPr>
      </w:pPr>
    </w:p>
    <w:p w:rsidR="00BC6338" w:rsidRDefault="00BC6338" w:rsidP="00BC6338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N</w:t>
      </w:r>
      <w:r w:rsidRPr="0056179F">
        <w:rPr>
          <w:snapToGrid w:val="0"/>
          <w:sz w:val="22"/>
          <w:lang w:val="sk-SK"/>
        </w:rPr>
        <w:t>ázov audiovizuálnej mediálnej služby na požiadanie</w:t>
      </w:r>
      <w:r>
        <w:rPr>
          <w:snapToGrid w:val="0"/>
          <w:sz w:val="22"/>
          <w:lang w:val="sk-SK"/>
        </w:rPr>
        <w:t>/názov kanála na platforme</w:t>
      </w:r>
      <w:r w:rsidRPr="006B5140">
        <w:rPr>
          <w:snapToGrid w:val="0"/>
          <w:sz w:val="22"/>
          <w:lang w:val="sk-SK"/>
        </w:rPr>
        <w:t>:</w:t>
      </w:r>
    </w:p>
    <w:p w:rsidR="00BC6338" w:rsidRDefault="00BC6338" w:rsidP="00BC6338">
      <w:pPr>
        <w:jc w:val="both"/>
        <w:rPr>
          <w:snapToGrid w:val="0"/>
          <w:sz w:val="22"/>
          <w:lang w:val="sk-SK"/>
        </w:rPr>
      </w:pPr>
    </w:p>
    <w:p w:rsidR="00BC6338" w:rsidRDefault="00BC6338" w:rsidP="00BC6338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>dres</w:t>
      </w: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 xml:space="preserve"> webového sídla alebo špecifikáci</w:t>
      </w: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 xml:space="preserve"> aplikácie, prostredníctvom ktorej je audiovizuálna mediálna služba na požiadanie prístupná</w:t>
      </w:r>
      <w:r w:rsidR="00183FF2">
        <w:rPr>
          <w:snapToGrid w:val="0"/>
          <w:sz w:val="22"/>
          <w:lang w:val="sk-SK"/>
        </w:rPr>
        <w:t>/</w:t>
      </w:r>
      <w:proofErr w:type="spellStart"/>
      <w:r w:rsidR="00183FF2">
        <w:rPr>
          <w:snapToGrid w:val="0"/>
          <w:sz w:val="22"/>
          <w:lang w:val="sk-SK"/>
        </w:rPr>
        <w:t>link</w:t>
      </w:r>
      <w:proofErr w:type="spellEnd"/>
      <w:r w:rsidR="00183FF2">
        <w:rPr>
          <w:snapToGrid w:val="0"/>
          <w:sz w:val="22"/>
          <w:lang w:val="sk-SK"/>
        </w:rPr>
        <w:t xml:space="preserve"> na kanál na konkrétnej platforme</w:t>
      </w:r>
      <w:r w:rsidRPr="006B5140">
        <w:rPr>
          <w:snapToGrid w:val="0"/>
          <w:sz w:val="22"/>
          <w:lang w:val="sk-SK"/>
        </w:rPr>
        <w:t>:</w:t>
      </w:r>
    </w:p>
    <w:p w:rsidR="00BC6338" w:rsidRPr="006B5140" w:rsidRDefault="00BC6338" w:rsidP="00BC6338">
      <w:pPr>
        <w:pStyle w:val="Odsekzoznamu"/>
        <w:ind w:left="0"/>
        <w:rPr>
          <w:snapToGrid w:val="0"/>
          <w:sz w:val="22"/>
          <w:lang w:val="sk-SK"/>
        </w:rPr>
      </w:pPr>
    </w:p>
    <w:p w:rsidR="00BC6338" w:rsidRPr="006C52FF" w:rsidRDefault="00BC6338" w:rsidP="00BC6338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 w:rsidRPr="006C52FF">
        <w:rPr>
          <w:snapToGrid w:val="0"/>
          <w:sz w:val="22"/>
          <w:lang w:val="sk-SK"/>
        </w:rPr>
        <w:t>Špecifikácia</w:t>
      </w:r>
      <w:r>
        <w:rPr>
          <w:snapToGrid w:val="0"/>
          <w:sz w:val="22"/>
          <w:lang w:val="sk-SK"/>
        </w:rPr>
        <w:t xml:space="preserve"> programov</w:t>
      </w:r>
      <w:r w:rsidRPr="006C52FF">
        <w:rPr>
          <w:snapToGrid w:val="0"/>
          <w:sz w:val="22"/>
          <w:lang w:val="sk-SK"/>
        </w:rPr>
        <w:t xml:space="preserve">, ktoré preukazujú, že audiovizuálna mediálna služba na požiadanie je zameraná na miestne informačné prostredie alebo zdroje a na spoločné záujmy, ktoré vytvárajú a prehlbujú vnútorné väzby príslušného spoločenstva, a vedie k udržiavaniu pocitu identity so spoločenstvom v prípade žiadosti o autorizáciu komunitnej </w:t>
      </w:r>
      <w:proofErr w:type="spellStart"/>
      <w:r w:rsidRPr="006C52FF">
        <w:rPr>
          <w:snapToGrid w:val="0"/>
          <w:sz w:val="22"/>
          <w:lang w:val="sk-SK"/>
        </w:rPr>
        <w:t>videoslužby</w:t>
      </w:r>
      <w:proofErr w:type="spellEnd"/>
      <w:r w:rsidRPr="006C52FF">
        <w:rPr>
          <w:snapToGrid w:val="0"/>
          <w:sz w:val="22"/>
          <w:lang w:val="sk-SK"/>
        </w:rPr>
        <w:t>:</w:t>
      </w:r>
    </w:p>
    <w:p w:rsidR="00BC6338" w:rsidRPr="006B5140" w:rsidRDefault="00BC6338" w:rsidP="00BC6338">
      <w:pPr>
        <w:pStyle w:val="Odsekzoznamu"/>
        <w:rPr>
          <w:snapToGrid w:val="0"/>
          <w:sz w:val="22"/>
          <w:lang w:val="sk-SK"/>
        </w:rPr>
      </w:pPr>
    </w:p>
    <w:p w:rsidR="00BC6338" w:rsidRPr="006B5140" w:rsidRDefault="00BC6338" w:rsidP="00BC6338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Podliehate</w:t>
      </w:r>
      <w:r w:rsidRPr="006B5140">
        <w:rPr>
          <w:snapToGrid w:val="0"/>
          <w:sz w:val="22"/>
          <w:lang w:val="sk-SK"/>
        </w:rPr>
        <w:t xml:space="preserve"> niektorému samoregulačnému mechanizmu alebo samoregulačnému orgánu, ktorý tento mechanizmus presadzuje</w:t>
      </w:r>
      <w:r>
        <w:rPr>
          <w:snapToGrid w:val="0"/>
          <w:sz w:val="22"/>
          <w:lang w:val="sk-SK"/>
        </w:rPr>
        <w:t>? Ak áno, uveďte ktorému.</w:t>
      </w:r>
    </w:p>
    <w:p w:rsidR="00BC6338" w:rsidRPr="006B5140" w:rsidRDefault="00BC6338" w:rsidP="00BC6338">
      <w:pPr>
        <w:jc w:val="both"/>
        <w:rPr>
          <w:snapToGrid w:val="0"/>
          <w:sz w:val="22"/>
          <w:lang w:val="sk-SK"/>
        </w:rPr>
      </w:pPr>
    </w:p>
    <w:p w:rsidR="00BC6338" w:rsidRPr="006B5140" w:rsidRDefault="00BC6338" w:rsidP="00BC6338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 w:rsidRPr="006B5140">
        <w:rPr>
          <w:snapToGrid w:val="0"/>
          <w:sz w:val="22"/>
          <w:lang w:val="sk-SK"/>
        </w:rPr>
        <w:t xml:space="preserve">Kritériá podľa § </w:t>
      </w:r>
      <w:r>
        <w:rPr>
          <w:snapToGrid w:val="0"/>
          <w:sz w:val="22"/>
          <w:lang w:val="sk-SK"/>
        </w:rPr>
        <w:t>4</w:t>
      </w:r>
      <w:r w:rsidRPr="006B5140">
        <w:rPr>
          <w:snapToGrid w:val="0"/>
          <w:sz w:val="22"/>
          <w:lang w:val="sk-SK"/>
        </w:rPr>
        <w:t xml:space="preserve"> zákona č. 264/2022 Z. z., ktoré zakladajú voči žiadateľovi právomoc Slovenskej republiky</w:t>
      </w:r>
      <w:r>
        <w:rPr>
          <w:rStyle w:val="Odkaznapoznmkupodiarou"/>
          <w:snapToGrid w:val="0"/>
          <w:sz w:val="22"/>
          <w:lang w:val="sk-SK"/>
        </w:rPr>
        <w:footnoteReference w:id="4"/>
      </w:r>
      <w:r w:rsidRPr="006B5140">
        <w:rPr>
          <w:snapToGrid w:val="0"/>
          <w:sz w:val="22"/>
          <w:lang w:val="sk-SK"/>
        </w:rPr>
        <w:t>:</w:t>
      </w:r>
    </w:p>
    <w:p w:rsidR="00BC6338" w:rsidRPr="006B5140" w:rsidRDefault="00BC6338" w:rsidP="00BC6338">
      <w:pPr>
        <w:pStyle w:val="Odsekzoznamu"/>
        <w:rPr>
          <w:snapToGrid w:val="0"/>
          <w:sz w:val="22"/>
          <w:lang w:val="sk-SK"/>
        </w:rPr>
      </w:pPr>
    </w:p>
    <w:p w:rsidR="00BC6338" w:rsidRPr="006B5140" w:rsidRDefault="00BC6338" w:rsidP="00BC6338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Ste</w:t>
      </w:r>
      <w:r w:rsidRPr="006B5140">
        <w:rPr>
          <w:snapToGrid w:val="0"/>
          <w:sz w:val="22"/>
          <w:lang w:val="sk-SK"/>
        </w:rPr>
        <w:t xml:space="preserve"> súčasťou mediálnej skupiny</w:t>
      </w:r>
      <w:r>
        <w:rPr>
          <w:snapToGrid w:val="0"/>
          <w:sz w:val="22"/>
          <w:lang w:val="sk-SK"/>
        </w:rPr>
        <w:t>? Ak áno, uveďte ktorej.</w:t>
      </w:r>
    </w:p>
    <w:p w:rsidR="00995029" w:rsidRPr="006B5140" w:rsidRDefault="00995029" w:rsidP="00995029">
      <w:pPr>
        <w:pStyle w:val="Odsekzoznamu"/>
        <w:rPr>
          <w:snapToGrid w:val="0"/>
          <w:sz w:val="22"/>
          <w:lang w:val="sk-SK"/>
        </w:rPr>
      </w:pPr>
    </w:p>
    <w:p w:rsidR="001F3FCE" w:rsidRDefault="001F3FCE" w:rsidP="001F3FCE">
      <w:pPr>
        <w:jc w:val="both"/>
        <w:rPr>
          <w:snapToGrid w:val="0"/>
          <w:lang w:val="sk-SK"/>
        </w:rPr>
      </w:pPr>
    </w:p>
    <w:p w:rsidR="0015149C" w:rsidRDefault="0015149C" w:rsidP="001F3FCE">
      <w:pPr>
        <w:jc w:val="both"/>
        <w:rPr>
          <w:snapToGrid w:val="0"/>
          <w:lang w:val="sk-SK"/>
        </w:rPr>
      </w:pPr>
    </w:p>
    <w:p w:rsidR="0015149C" w:rsidRPr="006B5140" w:rsidRDefault="0015149C" w:rsidP="001F3FCE">
      <w:pPr>
        <w:jc w:val="both"/>
        <w:rPr>
          <w:snapToGrid w:val="0"/>
          <w:lang w:val="sk-SK"/>
        </w:rPr>
      </w:pPr>
    </w:p>
    <w:p w:rsidR="0096536B" w:rsidRPr="006B5140" w:rsidRDefault="0096536B" w:rsidP="0096536B">
      <w:pPr>
        <w:numPr>
          <w:ilvl w:val="0"/>
          <w:numId w:val="2"/>
        </w:numPr>
        <w:jc w:val="both"/>
        <w:rPr>
          <w:b/>
          <w:bCs/>
          <w:caps/>
          <w:sz w:val="28"/>
          <w:lang w:val="sk-SK"/>
        </w:rPr>
      </w:pPr>
      <w:r w:rsidRPr="006B5140">
        <w:rPr>
          <w:b/>
          <w:bCs/>
          <w:caps/>
          <w:sz w:val="28"/>
          <w:lang w:val="sk-SK"/>
        </w:rPr>
        <w:lastRenderedPageBreak/>
        <w:t>Dokume</w:t>
      </w:r>
      <w:bookmarkStart w:id="0" w:name="_GoBack"/>
      <w:bookmarkEnd w:id="0"/>
      <w:r w:rsidRPr="006B5140">
        <w:rPr>
          <w:b/>
          <w:bCs/>
          <w:caps/>
          <w:sz w:val="28"/>
          <w:lang w:val="sk-SK"/>
        </w:rPr>
        <w:t>nty</w:t>
      </w:r>
      <w:r w:rsidRPr="006B5140">
        <w:rPr>
          <w:bCs/>
          <w:sz w:val="20"/>
          <w:lang w:val="sk-SK"/>
        </w:rPr>
        <w:t xml:space="preserve">, ktoré sú priložené k žiadosti podľa § </w:t>
      </w:r>
      <w:r w:rsidR="00686869">
        <w:rPr>
          <w:bCs/>
          <w:sz w:val="20"/>
          <w:lang w:val="sk-SK"/>
        </w:rPr>
        <w:t>176</w:t>
      </w:r>
      <w:r w:rsidRPr="006B5140">
        <w:rPr>
          <w:bCs/>
          <w:sz w:val="20"/>
          <w:lang w:val="sk-SK"/>
        </w:rPr>
        <w:t xml:space="preserve"> ods. 2 zákona č. </w:t>
      </w:r>
      <w:r w:rsidR="00F524A5" w:rsidRPr="006B5140">
        <w:rPr>
          <w:bCs/>
          <w:sz w:val="20"/>
          <w:lang w:val="sk-SK"/>
        </w:rPr>
        <w:t>264</w:t>
      </w:r>
      <w:r w:rsidRPr="006B5140">
        <w:rPr>
          <w:bCs/>
          <w:sz w:val="20"/>
          <w:lang w:val="sk-SK"/>
        </w:rPr>
        <w:t>/20</w:t>
      </w:r>
      <w:r w:rsidR="00F524A5" w:rsidRPr="006B5140">
        <w:rPr>
          <w:bCs/>
          <w:sz w:val="20"/>
          <w:lang w:val="sk-SK"/>
        </w:rPr>
        <w:t>22</w:t>
      </w:r>
      <w:r w:rsidRPr="006B5140">
        <w:rPr>
          <w:bCs/>
          <w:sz w:val="20"/>
          <w:lang w:val="sk-SK"/>
        </w:rPr>
        <w:t xml:space="preserve"> Z. z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0"/>
        <w:gridCol w:w="8236"/>
      </w:tblGrid>
      <w:tr w:rsidR="00F86BFB" w:rsidRPr="006B5140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6B5140" w:rsidRDefault="00F86BFB" w:rsidP="00F86BF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A568F7" w:rsidRDefault="00F86BFB" w:rsidP="00F86BFB">
            <w:pPr>
              <w:jc w:val="both"/>
              <w:rPr>
                <w:snapToGrid w:val="0"/>
                <w:sz w:val="18"/>
                <w:szCs w:val="18"/>
                <w:lang w:val="sk-SK"/>
              </w:rPr>
            </w:pPr>
            <w:r w:rsidRPr="003B37D4">
              <w:rPr>
                <w:color w:val="000000"/>
                <w:sz w:val="18"/>
                <w:szCs w:val="18"/>
                <w:lang w:val="sk-SK"/>
              </w:rPr>
              <w:t>dokument obdobného charakteru ako výpis z obchodného registra nie starší ako 30 dní, ak je žiadateľom o autorizáciu vysielania zahraničná právnická osoba</w:t>
            </w:r>
          </w:p>
        </w:tc>
      </w:tr>
      <w:tr w:rsidR="00F86BFB" w:rsidRPr="006B5140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6B5140" w:rsidRDefault="00F86BFB" w:rsidP="00F86BF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3B37D4" w:rsidRDefault="00F86BFB" w:rsidP="00BD1003">
            <w:pPr>
              <w:jc w:val="both"/>
              <w:rPr>
                <w:color w:val="000000"/>
                <w:sz w:val="18"/>
                <w:szCs w:val="18"/>
                <w:lang w:val="sk-SK"/>
              </w:rPr>
            </w:pPr>
            <w:r w:rsidRPr="003B37D4">
              <w:rPr>
                <w:color w:val="000000"/>
                <w:sz w:val="18"/>
                <w:szCs w:val="18"/>
                <w:lang w:val="sk-SK"/>
              </w:rPr>
              <w:t xml:space="preserve">zoznam akcionárov, ktorý vedie centrálny depozitár, platný ku dňu podania žiadosti o autorizáciu </w:t>
            </w:r>
            <w:r w:rsidR="00BD1003">
              <w:rPr>
                <w:color w:val="000000"/>
                <w:sz w:val="18"/>
                <w:szCs w:val="18"/>
                <w:lang w:val="sk-SK"/>
              </w:rPr>
              <w:t>poskytovania</w:t>
            </w:r>
            <w:r w:rsidRPr="003B37D4">
              <w:rPr>
                <w:color w:val="000000"/>
                <w:sz w:val="18"/>
                <w:szCs w:val="18"/>
                <w:lang w:val="sk-SK"/>
              </w:rPr>
              <w:t>, ak ide o akciovú spoločnosť</w:t>
            </w:r>
          </w:p>
        </w:tc>
      </w:tr>
      <w:tr w:rsidR="00F86BFB" w:rsidRPr="006B5140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6B5140" w:rsidRDefault="00F86BFB" w:rsidP="00F86BF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3B37D4" w:rsidRDefault="00F86BFB" w:rsidP="00F86BFB">
            <w:pPr>
              <w:jc w:val="both"/>
              <w:rPr>
                <w:color w:val="000000"/>
                <w:sz w:val="18"/>
                <w:szCs w:val="18"/>
                <w:lang w:val="sk-SK"/>
              </w:rPr>
            </w:pPr>
            <w:r w:rsidRPr="002A1834">
              <w:rPr>
                <w:color w:val="000000"/>
                <w:sz w:val="18"/>
                <w:szCs w:val="18"/>
                <w:lang w:val="sk-SK"/>
              </w:rPr>
              <w:t>súhlas rady Rozhlasu a televízie Slovenska s predloženou žiadosťou</w:t>
            </w:r>
            <w:r>
              <w:rPr>
                <w:color w:val="000000"/>
                <w:sz w:val="18"/>
                <w:szCs w:val="18"/>
                <w:lang w:val="sk-SK"/>
              </w:rPr>
              <w:t xml:space="preserve"> v prípade, ak je žiadateľom </w:t>
            </w:r>
            <w:r w:rsidR="002F2A98" w:rsidRPr="002F2A98">
              <w:rPr>
                <w:color w:val="000000"/>
                <w:sz w:val="18"/>
                <w:szCs w:val="18"/>
                <w:lang w:val="sk-SK"/>
              </w:rPr>
              <w:t>poskytovateľ audiovizuálnej mediálnej služby na požiadanie, ktorý je zároveň verejnoprávnym vysielateľom</w:t>
            </w:r>
          </w:p>
        </w:tc>
      </w:tr>
      <w:tr w:rsidR="0096536B" w:rsidRPr="006B5140" w:rsidTr="004C1278">
        <w:trPr>
          <w:trHeight w:val="803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b/>
                <w:bCs/>
                <w:sz w:val="32"/>
                <w:lang w:val="sk-SK"/>
              </w:rPr>
            </w:pPr>
            <w:r w:rsidRPr="006B5140">
              <w:rPr>
                <w:sz w:val="20"/>
                <w:lang w:val="sk-SK"/>
              </w:rPr>
              <w:t>iné dokumenty</w:t>
            </w: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widowControl w:val="0"/>
              <w:autoSpaceDE w:val="0"/>
              <w:autoSpaceDN w:val="0"/>
              <w:adjustRightInd w:val="0"/>
              <w:jc w:val="both"/>
              <w:rPr>
                <w:snapToGrid w:val="0"/>
                <w:sz w:val="18"/>
                <w:szCs w:val="18"/>
                <w:lang w:val="sk-SK"/>
              </w:rPr>
            </w:pPr>
          </w:p>
        </w:tc>
      </w:tr>
    </w:tbl>
    <w:p w:rsidR="0096536B" w:rsidRPr="006B5140" w:rsidRDefault="0096536B" w:rsidP="0096536B">
      <w:pPr>
        <w:pStyle w:val="Zkladntext2"/>
        <w:rPr>
          <w:sz w:val="24"/>
          <w:szCs w:val="24"/>
        </w:rPr>
      </w:pPr>
    </w:p>
    <w:p w:rsidR="00D43954" w:rsidRPr="006B5140" w:rsidRDefault="00D43954" w:rsidP="0096536B">
      <w:pPr>
        <w:pStyle w:val="Zkladntext2"/>
        <w:rPr>
          <w:sz w:val="24"/>
          <w:szCs w:val="24"/>
        </w:rPr>
      </w:pPr>
    </w:p>
    <w:p w:rsidR="001775FA" w:rsidRPr="006B5140" w:rsidRDefault="001A758C" w:rsidP="001775FA">
      <w:pPr>
        <w:pStyle w:val="Zkladntext2"/>
      </w:pPr>
      <w:r>
        <w:t>4</w:t>
      </w:r>
      <w:r w:rsidR="001775FA" w:rsidRPr="006B5140">
        <w:t xml:space="preserve">. </w:t>
      </w:r>
      <w:r w:rsidR="001775FA" w:rsidRPr="006B5140">
        <w:rPr>
          <w:caps/>
        </w:rPr>
        <w:t>Čestné vyhlásenie:</w:t>
      </w:r>
    </w:p>
    <w:p w:rsidR="0096536B" w:rsidRPr="006B5140" w:rsidRDefault="001775FA" w:rsidP="00D42DC4">
      <w:pPr>
        <w:tabs>
          <w:tab w:val="left" w:pos="1701"/>
        </w:tabs>
        <w:jc w:val="both"/>
        <w:rPr>
          <w:b/>
          <w:snapToGrid w:val="0"/>
          <w:sz w:val="22"/>
          <w:lang w:val="sk-SK"/>
        </w:rPr>
      </w:pPr>
      <w:r w:rsidRPr="006B5140">
        <w:rPr>
          <w:b/>
          <w:sz w:val="22"/>
          <w:lang w:val="sk-SK"/>
        </w:rPr>
        <w:t>Č</w:t>
      </w:r>
      <w:r w:rsidRPr="006B5140">
        <w:rPr>
          <w:b/>
          <w:snapToGrid w:val="0"/>
          <w:sz w:val="22"/>
          <w:lang w:val="sk-SK"/>
        </w:rPr>
        <w:t xml:space="preserve">estne vyhlasujem, že všetky </w:t>
      </w:r>
      <w:r w:rsidR="00D42DC4" w:rsidRPr="006B5140">
        <w:rPr>
          <w:b/>
          <w:snapToGrid w:val="0"/>
          <w:sz w:val="22"/>
          <w:lang w:val="sk-SK"/>
        </w:rPr>
        <w:t>údaje uvedené v žiadosti a jej prílohách sú úplné, aktuálne a pravdivé</w:t>
      </w:r>
      <w:r w:rsidR="0096536B" w:rsidRPr="006B5140">
        <w:rPr>
          <w:b/>
          <w:snapToGrid w:val="0"/>
          <w:sz w:val="22"/>
          <w:lang w:val="sk-SK"/>
        </w:rPr>
        <w:t>.</w:t>
      </w:r>
    </w:p>
    <w:p w:rsidR="001775FA" w:rsidRPr="006B5140" w:rsidRDefault="001775FA" w:rsidP="0096536B">
      <w:pPr>
        <w:pStyle w:val="Zkladntext2"/>
        <w:rPr>
          <w:b w:val="0"/>
          <w:bCs w:val="0"/>
          <w:sz w:val="24"/>
          <w:szCs w:val="24"/>
        </w:rPr>
      </w:pPr>
    </w:p>
    <w:p w:rsidR="00666B42" w:rsidRPr="006B5140" w:rsidRDefault="00666B42" w:rsidP="00666B42">
      <w:pPr>
        <w:pStyle w:val="Zkladntext2"/>
        <w:rPr>
          <w:b w:val="0"/>
          <w:bCs w:val="0"/>
          <w:sz w:val="24"/>
          <w:szCs w:val="24"/>
        </w:rPr>
      </w:pPr>
      <w:r w:rsidRPr="006B5140">
        <w:rPr>
          <w:b w:val="0"/>
          <w:bCs w:val="0"/>
          <w:sz w:val="24"/>
          <w:szCs w:val="24"/>
        </w:rPr>
        <w:t>Súhlasím so spracovaním údajov potrebných na vyžiadanie výpisu z registra trestov.</w:t>
      </w:r>
    </w:p>
    <w:p w:rsidR="00666B42" w:rsidRPr="006B5140" w:rsidRDefault="00666B42" w:rsidP="0096536B">
      <w:pPr>
        <w:pStyle w:val="Zkladntext"/>
        <w:jc w:val="both"/>
        <w:rPr>
          <w:b w:val="0"/>
          <w:bCs w:val="0"/>
          <w:sz w:val="22"/>
        </w:rPr>
      </w:pPr>
    </w:p>
    <w:p w:rsidR="0096536B" w:rsidRPr="006B5140" w:rsidRDefault="0096536B" w:rsidP="0096536B">
      <w:pPr>
        <w:jc w:val="center"/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  <w:r w:rsidRPr="006B5140">
        <w:rPr>
          <w:b/>
          <w:bCs/>
          <w:lang w:val="sk-SK"/>
        </w:rPr>
        <w:t>V ......................................dňa........................         ....................................................................</w:t>
      </w:r>
    </w:p>
    <w:p w:rsidR="0096536B" w:rsidRPr="006B5140" w:rsidRDefault="0096536B" w:rsidP="0096536B">
      <w:pPr>
        <w:pStyle w:val="Nadpis4"/>
        <w:ind w:firstLine="4395"/>
        <w:jc w:val="center"/>
      </w:pPr>
      <w:r w:rsidRPr="006B5140">
        <w:t>Osvedčený podpis žiadateľa</w:t>
      </w:r>
    </w:p>
    <w:p w:rsidR="0096536B" w:rsidRDefault="0096536B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0F4905" w:rsidRDefault="000F4905" w:rsidP="000F4905">
      <w:pPr>
        <w:pStyle w:val="Zkladntext2"/>
        <w:rPr>
          <w:bCs w:val="0"/>
          <w:sz w:val="24"/>
          <w:szCs w:val="24"/>
        </w:rPr>
      </w:pPr>
      <w:r>
        <w:rPr>
          <w:bCs w:val="0"/>
          <w:sz w:val="24"/>
          <w:szCs w:val="24"/>
        </w:rPr>
        <w:t>Upozornenie:</w:t>
      </w:r>
    </w:p>
    <w:p w:rsidR="000F4905" w:rsidRDefault="000F4905" w:rsidP="000F4905">
      <w:pPr>
        <w:pStyle w:val="Zkladntext2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Spolu s podaním žiadosti je potrebné zaplatiť poplatok podľa aktuálneho Sadzobníka správnych poplatkov, ktorý je zverejnený na webovej stránke Rady (</w:t>
      </w:r>
      <w:hyperlink r:id="rId8" w:history="1">
        <w:r>
          <w:rPr>
            <w:rStyle w:val="Hypertextovprepojenie"/>
            <w:b w:val="0"/>
            <w:bCs w:val="0"/>
            <w:sz w:val="24"/>
            <w:szCs w:val="24"/>
          </w:rPr>
          <w:t>https://rpms.sk/node/48</w:t>
        </w:r>
      </w:hyperlink>
      <w:r>
        <w:rPr>
          <w:b w:val="0"/>
          <w:bCs w:val="0"/>
          <w:sz w:val="24"/>
          <w:szCs w:val="24"/>
        </w:rPr>
        <w:t>).</w:t>
      </w:r>
    </w:p>
    <w:sectPr w:rsidR="000F4905" w:rsidSect="0096536B">
      <w:footerReference w:type="even" r:id="rId9"/>
      <w:footerReference w:type="default" r:id="rId10"/>
      <w:pgSz w:w="11907" w:h="16840" w:code="9"/>
      <w:pgMar w:top="1418" w:right="1134" w:bottom="1418" w:left="1134" w:header="709" w:footer="9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0402" w:rsidRDefault="00590402">
      <w:r>
        <w:separator/>
      </w:r>
    </w:p>
  </w:endnote>
  <w:endnote w:type="continuationSeparator" w:id="0">
    <w:p w:rsidR="00590402" w:rsidRDefault="005904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10782B">
      <w:rPr>
        <w:rStyle w:val="slostrany"/>
        <w:noProof/>
      </w:rPr>
      <w:t>3</w: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0402" w:rsidRDefault="00590402">
      <w:r>
        <w:separator/>
      </w:r>
    </w:p>
  </w:footnote>
  <w:footnote w:type="continuationSeparator" w:id="0">
    <w:p w:rsidR="00590402" w:rsidRDefault="00590402">
      <w:r>
        <w:continuationSeparator/>
      </w:r>
    </w:p>
  </w:footnote>
  <w:footnote w:id="1">
    <w:p w:rsidR="00765989" w:rsidRDefault="00765989" w:rsidP="00765989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="00C93E4B">
        <w:t xml:space="preserve">Údaje v rozsahu: </w:t>
      </w:r>
      <w:r w:rsidR="00C93E4B" w:rsidRPr="00C93E4B">
        <w:t>názov, identifikačné číslo organizácie, sídlo a právnu formu</w:t>
      </w:r>
      <w:r w:rsidR="00C93E4B">
        <w:t xml:space="preserve">, resp. </w:t>
      </w:r>
      <w:r w:rsidR="00C93E4B" w:rsidRPr="00C93E4B">
        <w:t>meno a priezvisko, dátum narodenia, štátne občianstvo, trvalý pobyt alebo dlhodobý pobyt</w:t>
      </w:r>
      <w:r w:rsidR="00C93E4B">
        <w:t xml:space="preserve"> o každom spoločníkovi/akcionárovi</w:t>
      </w:r>
    </w:p>
  </w:footnote>
  <w:footnote w:id="2">
    <w:p w:rsidR="00765989" w:rsidRDefault="00765989" w:rsidP="00765989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="001E1E60">
        <w:t xml:space="preserve">Údaje v rozsahu: </w:t>
      </w:r>
      <w:r w:rsidR="001E1E60" w:rsidRPr="00C93E4B">
        <w:t>názov, identifikačné číslo organizácie, sídlo a právnu formu</w:t>
      </w:r>
      <w:r w:rsidR="001E1E60">
        <w:t xml:space="preserve">, resp. </w:t>
      </w:r>
      <w:r w:rsidR="001E1E60" w:rsidRPr="00C93E4B">
        <w:t>meno a priezvisko, dátum narodenia, štátne občianstvo, trvalý pobyt alebo dlhodobý pobyt</w:t>
      </w:r>
      <w:r w:rsidR="005B024F">
        <w:t xml:space="preserve"> o štatutárnom orgáne/konateľovi spoločnosti</w:t>
      </w:r>
    </w:p>
  </w:footnote>
  <w:footnote w:id="3">
    <w:p w:rsidR="00765989" w:rsidRDefault="00765989" w:rsidP="00765989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FC43F8">
        <w:t>§ 10 ods. 4 zákona č. 330/2007 Z.</w:t>
      </w:r>
      <w:r w:rsidR="00FC0FAC">
        <w:t xml:space="preserve"> </w:t>
      </w:r>
      <w:r w:rsidRPr="00FC43F8">
        <w:t>z. o registri trestov a o zmene a doplnení niektorých zákonov v znení zákona č. 91/2016 Z.</w:t>
      </w:r>
      <w:r w:rsidR="00FC0FAC">
        <w:t xml:space="preserve"> </w:t>
      </w:r>
      <w:r w:rsidRPr="00FC43F8">
        <w:t>z.</w:t>
      </w:r>
    </w:p>
  </w:footnote>
  <w:footnote w:id="4">
    <w:p w:rsidR="00BC6338" w:rsidRDefault="00BC6338" w:rsidP="00BC6338">
      <w:pPr>
        <w:pStyle w:val="Textpoznmkypodiarou"/>
      </w:pPr>
      <w:r>
        <w:rPr>
          <w:rStyle w:val="Odkaznapoznmkupodiarou"/>
        </w:rPr>
        <w:footnoteRef/>
      </w:r>
      <w:r>
        <w:t xml:space="preserve"> V prípade, že máte </w:t>
      </w:r>
      <w:r w:rsidRPr="00115240">
        <w:t xml:space="preserve">bydlisko v Slovenskej republike a tu aj </w:t>
      </w:r>
      <w:r>
        <w:t>rozhodujete o obsahu kanála, uveďte § 4 ods. 1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E02C1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2A937900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3D134EC2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4D7D03F3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607C2F46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1D91943"/>
    <w:multiLevelType w:val="hybridMultilevel"/>
    <w:tmpl w:val="E3885D62"/>
    <w:lvl w:ilvl="0" w:tplc="044AE710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cxNTIwNDRW0lEKTi0uzszPAykwrgUAE5MUhiwAAAA="/>
  </w:docVars>
  <w:rsids>
    <w:rsidRoot w:val="0096536B"/>
    <w:rsid w:val="00002533"/>
    <w:rsid w:val="00072365"/>
    <w:rsid w:val="00074BAF"/>
    <w:rsid w:val="000A1747"/>
    <w:rsid w:val="000C0392"/>
    <w:rsid w:val="000F4905"/>
    <w:rsid w:val="0010782B"/>
    <w:rsid w:val="00144DB6"/>
    <w:rsid w:val="0015149C"/>
    <w:rsid w:val="0016196E"/>
    <w:rsid w:val="001775FA"/>
    <w:rsid w:val="00183FF2"/>
    <w:rsid w:val="00193206"/>
    <w:rsid w:val="001A758C"/>
    <w:rsid w:val="001A7711"/>
    <w:rsid w:val="001B7B89"/>
    <w:rsid w:val="001C75EA"/>
    <w:rsid w:val="001E1E60"/>
    <w:rsid w:val="001F031A"/>
    <w:rsid w:val="001F3FCE"/>
    <w:rsid w:val="001F5387"/>
    <w:rsid w:val="001F7494"/>
    <w:rsid w:val="00232B89"/>
    <w:rsid w:val="00245995"/>
    <w:rsid w:val="002F2A98"/>
    <w:rsid w:val="00310820"/>
    <w:rsid w:val="003178BA"/>
    <w:rsid w:val="00381C94"/>
    <w:rsid w:val="003E487B"/>
    <w:rsid w:val="00414134"/>
    <w:rsid w:val="0045402B"/>
    <w:rsid w:val="004C1278"/>
    <w:rsid w:val="00554B11"/>
    <w:rsid w:val="0056179F"/>
    <w:rsid w:val="00575B9B"/>
    <w:rsid w:val="0058069F"/>
    <w:rsid w:val="00590402"/>
    <w:rsid w:val="00590DF9"/>
    <w:rsid w:val="005B024F"/>
    <w:rsid w:val="005D6BC6"/>
    <w:rsid w:val="0060616E"/>
    <w:rsid w:val="00631C50"/>
    <w:rsid w:val="00637F6E"/>
    <w:rsid w:val="0065412D"/>
    <w:rsid w:val="006668B7"/>
    <w:rsid w:val="00666B42"/>
    <w:rsid w:val="00686869"/>
    <w:rsid w:val="006B14B3"/>
    <w:rsid w:val="006B5140"/>
    <w:rsid w:val="006B5ED4"/>
    <w:rsid w:val="006C52FF"/>
    <w:rsid w:val="006E3AB4"/>
    <w:rsid w:val="006E6DFD"/>
    <w:rsid w:val="006F686D"/>
    <w:rsid w:val="00700102"/>
    <w:rsid w:val="0070533E"/>
    <w:rsid w:val="0070651F"/>
    <w:rsid w:val="00722761"/>
    <w:rsid w:val="00747B71"/>
    <w:rsid w:val="00765989"/>
    <w:rsid w:val="007C29A0"/>
    <w:rsid w:val="007D248E"/>
    <w:rsid w:val="007D480B"/>
    <w:rsid w:val="007F008F"/>
    <w:rsid w:val="00803125"/>
    <w:rsid w:val="00814719"/>
    <w:rsid w:val="00824FFA"/>
    <w:rsid w:val="00854798"/>
    <w:rsid w:val="008701EC"/>
    <w:rsid w:val="008714E7"/>
    <w:rsid w:val="008716A3"/>
    <w:rsid w:val="00887D20"/>
    <w:rsid w:val="0089426A"/>
    <w:rsid w:val="0089517B"/>
    <w:rsid w:val="008A3CEA"/>
    <w:rsid w:val="008C37BD"/>
    <w:rsid w:val="008D424C"/>
    <w:rsid w:val="00912299"/>
    <w:rsid w:val="0094194F"/>
    <w:rsid w:val="0096536B"/>
    <w:rsid w:val="00975E87"/>
    <w:rsid w:val="00995029"/>
    <w:rsid w:val="009E072A"/>
    <w:rsid w:val="009F2092"/>
    <w:rsid w:val="009F3988"/>
    <w:rsid w:val="00A160DB"/>
    <w:rsid w:val="00A326DB"/>
    <w:rsid w:val="00A568F7"/>
    <w:rsid w:val="00A739BC"/>
    <w:rsid w:val="00B26301"/>
    <w:rsid w:val="00B42DDC"/>
    <w:rsid w:val="00B613C2"/>
    <w:rsid w:val="00BC0147"/>
    <w:rsid w:val="00BC6338"/>
    <w:rsid w:val="00BD1003"/>
    <w:rsid w:val="00BD723D"/>
    <w:rsid w:val="00BF6CB3"/>
    <w:rsid w:val="00C93E4B"/>
    <w:rsid w:val="00CC1FB7"/>
    <w:rsid w:val="00CE141B"/>
    <w:rsid w:val="00CE3A39"/>
    <w:rsid w:val="00D16B53"/>
    <w:rsid w:val="00D275DD"/>
    <w:rsid w:val="00D30176"/>
    <w:rsid w:val="00D42DC4"/>
    <w:rsid w:val="00D43954"/>
    <w:rsid w:val="00D65DB3"/>
    <w:rsid w:val="00D91BD1"/>
    <w:rsid w:val="00DB5D21"/>
    <w:rsid w:val="00DE2BF3"/>
    <w:rsid w:val="00DF0EC6"/>
    <w:rsid w:val="00E20E10"/>
    <w:rsid w:val="00E214CC"/>
    <w:rsid w:val="00E619EA"/>
    <w:rsid w:val="00E625BF"/>
    <w:rsid w:val="00E75DCB"/>
    <w:rsid w:val="00EC0507"/>
    <w:rsid w:val="00EC4424"/>
    <w:rsid w:val="00ED5115"/>
    <w:rsid w:val="00F01D2C"/>
    <w:rsid w:val="00F123C3"/>
    <w:rsid w:val="00F25A31"/>
    <w:rsid w:val="00F522C7"/>
    <w:rsid w:val="00F524A5"/>
    <w:rsid w:val="00F55604"/>
    <w:rsid w:val="00F6113C"/>
    <w:rsid w:val="00F66B0C"/>
    <w:rsid w:val="00F86BFB"/>
    <w:rsid w:val="00FA2D5B"/>
    <w:rsid w:val="00FC0FAC"/>
    <w:rsid w:val="00FC4C1C"/>
    <w:rsid w:val="00FF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8E337E"/>
  <w15:chartTrackingRefBased/>
  <w15:docId w15:val="{30F13CC4-23B1-4CDC-A069-0A87012C3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6536B"/>
    <w:rPr>
      <w:sz w:val="24"/>
      <w:szCs w:val="24"/>
      <w:lang w:val="en-US"/>
    </w:rPr>
  </w:style>
  <w:style w:type="paragraph" w:styleId="Nadpis1">
    <w:name w:val="heading 1"/>
    <w:basedOn w:val="Normlny"/>
    <w:next w:val="Normlny"/>
    <w:qFormat/>
    <w:rsid w:val="0096536B"/>
    <w:pPr>
      <w:keepNext/>
      <w:jc w:val="center"/>
      <w:outlineLvl w:val="0"/>
    </w:pPr>
    <w:rPr>
      <w:szCs w:val="20"/>
      <w:lang w:val="sk-SK"/>
    </w:rPr>
  </w:style>
  <w:style w:type="paragraph" w:styleId="Nadpis4">
    <w:name w:val="heading 4"/>
    <w:basedOn w:val="Normlny"/>
    <w:next w:val="Normlny"/>
    <w:qFormat/>
    <w:rsid w:val="0096536B"/>
    <w:pPr>
      <w:keepNext/>
      <w:jc w:val="right"/>
      <w:outlineLvl w:val="3"/>
    </w:pPr>
    <w:rPr>
      <w:b/>
      <w:bCs/>
      <w:szCs w:val="20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ZkladntextIMP">
    <w:name w:val="Základní text_IMP"/>
    <w:basedOn w:val="Normlny"/>
    <w:rsid w:val="0096536B"/>
    <w:pPr>
      <w:tabs>
        <w:tab w:val="left" w:pos="-1440"/>
      </w:tabs>
      <w:suppressAutoHyphens/>
      <w:spacing w:line="276" w:lineRule="auto"/>
    </w:pPr>
    <w:rPr>
      <w:rFonts w:ascii="Arial" w:hAnsi="Arial"/>
      <w:szCs w:val="20"/>
      <w:lang w:val="sk-SK"/>
    </w:rPr>
  </w:style>
  <w:style w:type="paragraph" w:styleId="Zkladntext">
    <w:name w:val="Body Text"/>
    <w:basedOn w:val="Normlny"/>
    <w:rsid w:val="0096536B"/>
    <w:pPr>
      <w:jc w:val="center"/>
    </w:pPr>
    <w:rPr>
      <w:b/>
      <w:bCs/>
      <w:szCs w:val="20"/>
      <w:lang w:val="sk-SK"/>
    </w:rPr>
  </w:style>
  <w:style w:type="character" w:styleId="Odkaznapoznmkupodiarou">
    <w:name w:val="footnote reference"/>
    <w:semiHidden/>
    <w:rsid w:val="0096536B"/>
    <w:rPr>
      <w:vertAlign w:val="superscript"/>
    </w:rPr>
  </w:style>
  <w:style w:type="paragraph" w:styleId="Zkladntext2">
    <w:name w:val="Body Text 2"/>
    <w:basedOn w:val="Normlny"/>
    <w:link w:val="Zkladntext2Char"/>
    <w:rsid w:val="0096536B"/>
    <w:pPr>
      <w:jc w:val="both"/>
    </w:pPr>
    <w:rPr>
      <w:b/>
      <w:bCs/>
      <w:snapToGrid w:val="0"/>
      <w:sz w:val="28"/>
      <w:szCs w:val="20"/>
      <w:lang w:val="sk-SK"/>
    </w:rPr>
  </w:style>
  <w:style w:type="paragraph" w:styleId="Zkladntext3">
    <w:name w:val="Body Text 3"/>
    <w:basedOn w:val="Normlny"/>
    <w:rsid w:val="0096536B"/>
    <w:pPr>
      <w:jc w:val="both"/>
    </w:pPr>
    <w:rPr>
      <w:sz w:val="20"/>
      <w:szCs w:val="20"/>
      <w:lang w:val="sk-SK"/>
    </w:rPr>
  </w:style>
  <w:style w:type="paragraph" w:styleId="Textpoznmkypodiarou">
    <w:name w:val="footnote text"/>
    <w:basedOn w:val="Normlny"/>
    <w:semiHidden/>
    <w:rsid w:val="0096536B"/>
    <w:rPr>
      <w:sz w:val="20"/>
      <w:szCs w:val="20"/>
      <w:lang w:val="sk-SK"/>
    </w:rPr>
  </w:style>
  <w:style w:type="character" w:styleId="slostrany">
    <w:name w:val="page number"/>
    <w:basedOn w:val="Predvolenpsmoodseku"/>
    <w:rsid w:val="0096536B"/>
  </w:style>
  <w:style w:type="paragraph" w:styleId="Pta">
    <w:name w:val="footer"/>
    <w:basedOn w:val="Normlny"/>
    <w:rsid w:val="0096536B"/>
    <w:pPr>
      <w:tabs>
        <w:tab w:val="center" w:pos="4536"/>
        <w:tab w:val="right" w:pos="9072"/>
      </w:tabs>
    </w:pPr>
    <w:rPr>
      <w:sz w:val="20"/>
      <w:szCs w:val="20"/>
      <w:lang w:val="sk-SK"/>
    </w:rPr>
  </w:style>
  <w:style w:type="character" w:styleId="Hypertextovprepojenie">
    <w:name w:val="Hyperlink"/>
    <w:rsid w:val="0096536B"/>
    <w:rPr>
      <w:color w:val="0000FF"/>
      <w:u w:val="single"/>
    </w:rPr>
  </w:style>
  <w:style w:type="paragraph" w:styleId="Obyajntext">
    <w:name w:val="Plain Text"/>
    <w:basedOn w:val="Normlny"/>
    <w:rsid w:val="0096536B"/>
    <w:rPr>
      <w:rFonts w:ascii="Courier New" w:hAnsi="Courier New" w:cs="Courier New"/>
      <w:sz w:val="20"/>
      <w:szCs w:val="20"/>
      <w:lang w:val="sk-SK"/>
    </w:rPr>
  </w:style>
  <w:style w:type="paragraph" w:styleId="Hlavika">
    <w:name w:val="header"/>
    <w:basedOn w:val="Normlny"/>
    <w:rsid w:val="00B42DDC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y"/>
    <w:link w:val="TextbublinyChar"/>
    <w:rsid w:val="006E3AB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6E3AB4"/>
    <w:rPr>
      <w:rFonts w:ascii="Segoe UI" w:hAnsi="Segoe UI" w:cs="Segoe UI"/>
      <w:sz w:val="18"/>
      <w:szCs w:val="18"/>
      <w:lang w:val="en-US"/>
    </w:rPr>
  </w:style>
  <w:style w:type="paragraph" w:styleId="Odsekzoznamu">
    <w:name w:val="List Paragraph"/>
    <w:basedOn w:val="Normlny"/>
    <w:uiPriority w:val="34"/>
    <w:qFormat/>
    <w:rsid w:val="00F6113C"/>
    <w:pPr>
      <w:ind w:left="708"/>
    </w:pPr>
  </w:style>
  <w:style w:type="character" w:customStyle="1" w:styleId="Zkladntext2Char">
    <w:name w:val="Základný text 2 Char"/>
    <w:basedOn w:val="Predvolenpsmoodseku"/>
    <w:link w:val="Zkladntext2"/>
    <w:rsid w:val="00887D20"/>
    <w:rPr>
      <w:b/>
      <w:bCs/>
      <w:snapToGrid w:val="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31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pms.sk/node/4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07BBE3-914C-4ECB-A0D2-55BF83AEDF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30</Words>
  <Characters>3592</Characters>
  <Application>Microsoft Office Word</Application>
  <DocSecurity>0</DocSecurity>
  <Lines>29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RADA PRE VYSIELANIE A RETRANSMISIU</vt:lpstr>
    </vt:vector>
  </TitlesOfParts>
  <Company>Rada pre vysielanie a retransmisiu</Company>
  <LinksUpToDate>false</LinksUpToDate>
  <CharactersWithSpaces>4214</CharactersWithSpaces>
  <SharedDoc>false</SharedDoc>
  <HLinks>
    <vt:vector size="12" baseType="variant">
      <vt:variant>
        <vt:i4>3080252</vt:i4>
      </vt:variant>
      <vt:variant>
        <vt:i4>3</vt:i4>
      </vt:variant>
      <vt:variant>
        <vt:i4>0</vt:i4>
      </vt:variant>
      <vt:variant>
        <vt:i4>5</vt:i4>
      </vt:variant>
      <vt:variant>
        <vt:lpwstr>https://m.ekolky.gov.sk/Login.aspx</vt:lpwstr>
      </vt:variant>
      <vt:variant>
        <vt:lpwstr/>
      </vt:variant>
      <vt:variant>
        <vt:i4>65622</vt:i4>
      </vt:variant>
      <vt:variant>
        <vt:i4>0</vt:i4>
      </vt:variant>
      <vt:variant>
        <vt:i4>0</vt:i4>
      </vt:variant>
      <vt:variant>
        <vt:i4>5</vt:i4>
      </vt:variant>
      <vt:variant>
        <vt:lpwstr>https://rpms.sk/podavanie-podnetov/sadzobnik-spravnych-poplatk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A PRE VYSIELANIE A RETRANSMISIU</dc:title>
  <dc:subject/>
  <dc:creator>hrnciarik</dc:creator>
  <cp:keywords/>
  <dc:description/>
  <cp:lastModifiedBy>Lucia Michelcikova</cp:lastModifiedBy>
  <cp:revision>17</cp:revision>
  <cp:lastPrinted>2011-07-13T13:18:00Z</cp:lastPrinted>
  <dcterms:created xsi:type="dcterms:W3CDTF">2022-09-23T11:25:00Z</dcterms:created>
  <dcterms:modified xsi:type="dcterms:W3CDTF">2023-01-26T16:16:00Z</dcterms:modified>
</cp:coreProperties>
</file>